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0F4D1" w14:textId="77777777" w:rsidR="00F31659" w:rsidRDefault="00F31659" w:rsidP="00F31659">
      <w:pPr>
        <w:jc w:val="right"/>
      </w:pPr>
      <w:r>
        <w:t>Αθήνα, 12 Ιουνίου 2023</w:t>
      </w:r>
    </w:p>
    <w:p w14:paraId="697CC51F" w14:textId="77777777" w:rsidR="00F31659" w:rsidRPr="004642BC" w:rsidRDefault="00F31659" w:rsidP="00F31659">
      <w:pPr>
        <w:jc w:val="center"/>
        <w:rPr>
          <w:b/>
          <w:bCs/>
        </w:rPr>
      </w:pPr>
      <w:r w:rsidRPr="004642BC">
        <w:rPr>
          <w:b/>
          <w:bCs/>
        </w:rPr>
        <w:t>ΔΕΛΤΙΟ ΤΥΠΟΥ</w:t>
      </w:r>
    </w:p>
    <w:p w14:paraId="72A3363D" w14:textId="77777777" w:rsidR="00F31659" w:rsidRDefault="00F31659" w:rsidP="00F31659">
      <w:pPr>
        <w:jc w:val="center"/>
        <w:rPr>
          <w:b/>
          <w:bCs/>
        </w:rPr>
      </w:pPr>
      <w:r w:rsidRPr="00B000C8">
        <w:rPr>
          <w:b/>
          <w:bCs/>
        </w:rPr>
        <w:t>ΤΑΙΠΕΔ: Ανακήρυξη Προτιμητέου Επενδυτή για την απόκτηση πλειοψηφικής συμμετοχής 67% στο μετοχικό κεφάλαιο του Οργανισμού Λιμένος Ηρακλείου Α.Ε. (Ο.Λ.Η. Α.Ε.)</w:t>
      </w:r>
    </w:p>
    <w:p w14:paraId="7A64A549" w14:textId="77777777" w:rsidR="00F31659" w:rsidRDefault="00F31659" w:rsidP="00F31659">
      <w:pPr>
        <w:jc w:val="both"/>
      </w:pPr>
      <w:r>
        <w:t>Το Διοικητικό Συμβούλιο του ΤΑΙΠΕΔ, εταιρεία μέλος του Υπερταμείου, κατά τη σημερινή του συνεδρίαση προχώρησε στην αποσφράγιση των δύο δεσμευτικών προσφορών που παρέλαβε στις 24 Απριλίου 2023 για την αξιοποίηση του Οργανισμού Λιμένος Ηρακλείου Α.Ε. (</w:t>
      </w:r>
      <w:r w:rsidRPr="00B000C8">
        <w:t>Ο.Λ.Η. Α.Ε.)</w:t>
      </w:r>
      <w:r>
        <w:t xml:space="preserve">, μέσω της απόκτησης πλειοψηφικής συμμετοχής 67% στο μετοχικό κεφάλαιο του Οργανισμού. </w:t>
      </w:r>
    </w:p>
    <w:p w14:paraId="0225EDB7" w14:textId="77777777" w:rsidR="00F31659" w:rsidRPr="00C92147" w:rsidRDefault="00F31659" w:rsidP="00F31659">
      <w:pPr>
        <w:jc w:val="both"/>
      </w:pPr>
      <w:r>
        <w:t xml:space="preserve">Μετά την αποσφράγιση, το Διοικητικό Συμβούλιο του Ταμείου αποφάσισε την κατακύρωση του διαγωνισμού στην κοινοπραξία των εταιρειών </w:t>
      </w:r>
      <w:proofErr w:type="spellStart"/>
      <w:r>
        <w:t>Grimaldi</w:t>
      </w:r>
      <w:proofErr w:type="spellEnd"/>
      <w:r w:rsidRPr="00B000C8">
        <w:t xml:space="preserve"> </w:t>
      </w:r>
      <w:proofErr w:type="spellStart"/>
      <w:r>
        <w:t>Euromed</w:t>
      </w:r>
      <w:proofErr w:type="spellEnd"/>
      <w:r w:rsidRPr="00B000C8">
        <w:t xml:space="preserve"> </w:t>
      </w:r>
      <w:proofErr w:type="spellStart"/>
      <w:r>
        <w:t>S</w:t>
      </w:r>
      <w:r w:rsidRPr="00B000C8">
        <w:t>.</w:t>
      </w:r>
      <w:r>
        <w:t>p</w:t>
      </w:r>
      <w:r w:rsidRPr="00B000C8">
        <w:t>.</w:t>
      </w:r>
      <w:r>
        <w:t>A</w:t>
      </w:r>
      <w:proofErr w:type="spellEnd"/>
      <w:r w:rsidRPr="00B000C8">
        <w:t>. &amp; Μινωικές Γραμμές Α.Ν.Ε.</w:t>
      </w:r>
      <w:r>
        <w:t xml:space="preserve"> έναντι συνολικού τιμήματος</w:t>
      </w:r>
      <w:r w:rsidRPr="007E21F9">
        <w:t xml:space="preserve"> 80 </w:t>
      </w:r>
      <w:r>
        <w:t xml:space="preserve">εκατ. ευρώ για το 67% των μετοχών. </w:t>
      </w:r>
    </w:p>
    <w:p w14:paraId="041D3344" w14:textId="77777777" w:rsidR="00F31659" w:rsidRDefault="00F31659" w:rsidP="00F31659">
      <w:pPr>
        <w:jc w:val="both"/>
      </w:pPr>
      <w:r>
        <w:t xml:space="preserve">Το υψηλό τίμημα που προσέφερε το εν λόγω σχήμα, το οποίο ανακηρύχθηκε Προτιμητέος Επενδυτής και στον διαγωνισμό για την αξιοποίηση του Οργανισμού Λιμένος Ηγουμενίτσας Α.Ε., αποδεικνύει την πίστη της διεθνούς επενδυτικής κοινότητας στις προοπτικές ανάπτυξης του λιμένα Ηρακλείου, της Κρήτης και της ελληνικής οικονομίας συνολικά. Αποτελεί, επίσης, ψήφο εμπιστοσύνης στις διαδικασίες του ΤΑΙΠΕΔ, το οποίο λειτουργεί με διαφάνεια, ταχύτητα και αποτελεσματικότητα, για την αξιοποίηση κρίσιμων περιουσιακών στοιχείων προς όφελος του δημοσίου συμφέροντος. Η αξιοποίηση της Ο.Λ.Η. Α.Ε. εντάσσεται στο ευρύτερο αναπτυξιακό σχέδιο για την αναβάθμιση των υποδομών της Κρήτης, με την κατασκευή του Βόρειου Οδικού Άξονα Κρήτης (Β.Ο.Α.Κ.), και του Νέου Διεθνούς Αερολιμένα Ηρακλείου Κρήτης.    </w:t>
      </w:r>
    </w:p>
    <w:p w14:paraId="6F446A81" w14:textId="77777777" w:rsidR="00F31659" w:rsidRDefault="00F31659" w:rsidP="00F31659">
      <w:pPr>
        <w:jc w:val="both"/>
      </w:pPr>
      <w:r w:rsidRPr="004642BC">
        <w:t xml:space="preserve">Ο φάκελος του διαγωνισμού θα υποβληθεί στο Ελεγκτικό Συνέδριο για </w:t>
      </w:r>
      <w:proofErr w:type="spellStart"/>
      <w:r w:rsidRPr="004642BC">
        <w:t>προσυμβατικό</w:t>
      </w:r>
      <w:proofErr w:type="spellEnd"/>
      <w:r w:rsidRPr="004642BC">
        <w:t xml:space="preserve"> έλεγχο, μετά</w:t>
      </w:r>
      <w:r>
        <w:t xml:space="preserve"> δε</w:t>
      </w:r>
      <w:r w:rsidRPr="004642BC">
        <w:t xml:space="preserve"> την έγκριση </w:t>
      </w:r>
      <w:r>
        <w:t>αυτή πρόκειται να πραγματοποιηθεί η υπογραφή των συμβάσεων</w:t>
      </w:r>
      <w:r w:rsidRPr="004642BC">
        <w:t>.</w:t>
      </w:r>
    </w:p>
    <w:p w14:paraId="2EB6CD8B" w14:textId="77777777" w:rsidR="00F31659" w:rsidRDefault="00F31659" w:rsidP="00F31659">
      <w:pPr>
        <w:jc w:val="both"/>
      </w:pPr>
    </w:p>
    <w:p w14:paraId="35F80D69" w14:textId="77777777" w:rsidR="00F31659" w:rsidRDefault="00F31659" w:rsidP="00F31659">
      <w:pPr>
        <w:jc w:val="both"/>
      </w:pPr>
    </w:p>
    <w:p w14:paraId="08274CAA" w14:textId="77777777" w:rsidR="00F31659" w:rsidRPr="004642BC" w:rsidRDefault="00F31659" w:rsidP="00F31659">
      <w:pPr>
        <w:spacing w:before="240" w:after="120" w:line="280" w:lineRule="atLeast"/>
        <w:jc w:val="both"/>
        <w:rPr>
          <w:rFonts w:cstheme="minorHAnsi"/>
          <w:b/>
          <w:bCs/>
          <w:color w:val="000000"/>
          <w:sz w:val="20"/>
          <w:szCs w:val="20"/>
        </w:rPr>
      </w:pPr>
      <w:r w:rsidRPr="004642BC">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4642BC">
          <w:rPr>
            <w:rStyle w:val="Hyperlink"/>
            <w:rFonts w:cstheme="minorHAnsi"/>
            <w:sz w:val="20"/>
            <w:szCs w:val="20"/>
          </w:rPr>
          <w:t>ιστοσελίδα</w:t>
        </w:r>
      </w:hyperlink>
      <w:r w:rsidRPr="004642BC">
        <w:rPr>
          <w:rFonts w:cstheme="minorHAnsi"/>
          <w:color w:val="000000"/>
          <w:sz w:val="20"/>
          <w:szCs w:val="20"/>
        </w:rPr>
        <w:t xml:space="preserve"> του Ταμείου.</w:t>
      </w:r>
    </w:p>
    <w:p w14:paraId="66B4CF3A" w14:textId="77777777" w:rsidR="00F31659" w:rsidRPr="004642BC" w:rsidRDefault="00F31659" w:rsidP="00F31659">
      <w:pPr>
        <w:pStyle w:val="Footer"/>
        <w:jc w:val="both"/>
        <w:rPr>
          <w:bCs/>
          <w:sz w:val="20"/>
          <w:szCs w:val="20"/>
        </w:rPr>
      </w:pPr>
      <w:r w:rsidRPr="004642BC">
        <w:rPr>
          <w:rFonts w:asciiTheme="minorHAnsi" w:hAnsiTheme="minorHAnsi" w:cs="Segoe UI"/>
          <w:b/>
          <w:bCs/>
          <w:color w:val="000000" w:themeColor="text1"/>
          <w:sz w:val="20"/>
          <w:szCs w:val="20"/>
        </w:rPr>
        <w:t>Πληροφορίες για δημοσιογράφους</w:t>
      </w:r>
      <w:r w:rsidRPr="004642BC">
        <w:rPr>
          <w:rFonts w:asciiTheme="minorHAnsi" w:hAnsiTheme="minorHAnsi" w:cs="Segoe UI"/>
          <w:color w:val="000000" w:themeColor="text1"/>
          <w:sz w:val="20"/>
          <w:szCs w:val="20"/>
        </w:rPr>
        <w:t xml:space="preserve">: Αχιλλέας Τόπας, Τηλέφωνο επικοινωνίας +30 6944902085, </w:t>
      </w:r>
      <w:r w:rsidRPr="004642BC">
        <w:rPr>
          <w:rFonts w:asciiTheme="minorHAnsi" w:hAnsiTheme="minorHAnsi" w:cs="Segoe UI"/>
          <w:color w:val="000000" w:themeColor="text1"/>
          <w:sz w:val="20"/>
          <w:szCs w:val="20"/>
          <w:lang w:val="en-US"/>
        </w:rPr>
        <w:t>Email</w:t>
      </w:r>
      <w:r w:rsidRPr="004642BC">
        <w:rPr>
          <w:rFonts w:asciiTheme="minorHAnsi" w:hAnsiTheme="minorHAnsi" w:cs="Segoe UI"/>
          <w:color w:val="000000" w:themeColor="text1"/>
          <w:sz w:val="20"/>
          <w:szCs w:val="20"/>
        </w:rPr>
        <w:t xml:space="preserve"> </w:t>
      </w:r>
      <w:hyperlink r:id="rId12" w:history="1">
        <w:r w:rsidRPr="004642BC">
          <w:rPr>
            <w:rStyle w:val="Hyperlink"/>
            <w:rFonts w:asciiTheme="minorHAnsi" w:hAnsiTheme="minorHAnsi"/>
            <w:sz w:val="20"/>
            <w:szCs w:val="20"/>
            <w:lang w:val="en-US"/>
          </w:rPr>
          <w:t>press</w:t>
        </w:r>
        <w:r w:rsidRPr="004642BC">
          <w:rPr>
            <w:rStyle w:val="Hyperlink"/>
            <w:rFonts w:asciiTheme="minorHAnsi" w:hAnsiTheme="minorHAnsi"/>
            <w:sz w:val="20"/>
            <w:szCs w:val="20"/>
          </w:rPr>
          <w:t>@</w:t>
        </w:r>
        <w:r w:rsidRPr="004642BC">
          <w:rPr>
            <w:rStyle w:val="Hyperlink"/>
            <w:rFonts w:asciiTheme="minorHAnsi" w:hAnsiTheme="minorHAnsi"/>
            <w:sz w:val="20"/>
            <w:szCs w:val="20"/>
            <w:lang w:val="en-US"/>
          </w:rPr>
          <w:t>hraf</w:t>
        </w:r>
        <w:r w:rsidRPr="004642BC">
          <w:rPr>
            <w:rStyle w:val="Hyperlink"/>
            <w:rFonts w:asciiTheme="minorHAnsi" w:hAnsiTheme="minorHAnsi"/>
            <w:sz w:val="20"/>
            <w:szCs w:val="20"/>
          </w:rPr>
          <w:t>.</w:t>
        </w:r>
        <w:r w:rsidRPr="004642BC">
          <w:rPr>
            <w:rStyle w:val="Hyperlink"/>
            <w:rFonts w:asciiTheme="minorHAnsi" w:hAnsiTheme="minorHAnsi"/>
            <w:sz w:val="20"/>
            <w:szCs w:val="20"/>
            <w:lang w:val="en-US"/>
          </w:rPr>
          <w:t>gr</w:t>
        </w:r>
      </w:hyperlink>
      <w:r w:rsidRPr="004642BC">
        <w:rPr>
          <w:rFonts w:asciiTheme="minorHAnsi" w:hAnsiTheme="minorHAnsi" w:cs="Segoe UI"/>
          <w:color w:val="000000" w:themeColor="text1"/>
          <w:sz w:val="20"/>
          <w:szCs w:val="20"/>
        </w:rPr>
        <w:t xml:space="preserve"> &amp; </w:t>
      </w:r>
      <w:r w:rsidRPr="004642BC">
        <w:rPr>
          <w:rStyle w:val="Hyperlink"/>
          <w:rFonts w:asciiTheme="minorHAnsi" w:hAnsiTheme="minorHAnsi"/>
          <w:sz w:val="20"/>
          <w:szCs w:val="20"/>
          <w:lang w:val="en-US"/>
        </w:rPr>
        <w:t>atopas</w:t>
      </w:r>
      <w:r w:rsidRPr="004642BC">
        <w:rPr>
          <w:rStyle w:val="Hyperlink"/>
          <w:rFonts w:asciiTheme="minorHAnsi" w:hAnsiTheme="minorHAnsi"/>
          <w:sz w:val="20"/>
          <w:szCs w:val="20"/>
        </w:rPr>
        <w:t>@</w:t>
      </w:r>
      <w:r w:rsidRPr="004642BC">
        <w:rPr>
          <w:rStyle w:val="Hyperlink"/>
          <w:rFonts w:asciiTheme="minorHAnsi" w:hAnsiTheme="minorHAnsi"/>
          <w:sz w:val="20"/>
          <w:szCs w:val="20"/>
          <w:lang w:val="en-US"/>
        </w:rPr>
        <w:t>hraf</w:t>
      </w:r>
      <w:r w:rsidRPr="004642BC">
        <w:rPr>
          <w:rStyle w:val="Hyperlink"/>
          <w:rFonts w:asciiTheme="minorHAnsi" w:hAnsiTheme="minorHAnsi"/>
          <w:sz w:val="20"/>
          <w:szCs w:val="20"/>
        </w:rPr>
        <w:t>.</w:t>
      </w:r>
      <w:r w:rsidRPr="004642BC">
        <w:rPr>
          <w:rStyle w:val="Hyperlink"/>
          <w:rFonts w:asciiTheme="minorHAnsi" w:hAnsiTheme="minorHAnsi"/>
          <w:sz w:val="20"/>
          <w:szCs w:val="20"/>
          <w:lang w:val="en-US"/>
        </w:rPr>
        <w:t>gr</w:t>
      </w:r>
      <w:r w:rsidRPr="004642BC">
        <w:rPr>
          <w:bCs/>
          <w:sz w:val="20"/>
          <w:szCs w:val="20"/>
          <w:lang w:eastAsia="en-US"/>
        </w:rPr>
        <w:t xml:space="preserve"> </w:t>
      </w:r>
    </w:p>
    <w:p w14:paraId="417ECA1F" w14:textId="77777777" w:rsidR="00F31659" w:rsidRPr="004642BC" w:rsidRDefault="00F31659" w:rsidP="00F31659">
      <w:pPr>
        <w:pStyle w:val="Footer"/>
        <w:jc w:val="both"/>
        <w:rPr>
          <w:sz w:val="20"/>
          <w:szCs w:val="20"/>
        </w:rPr>
      </w:pPr>
    </w:p>
    <w:p w14:paraId="381CF03D" w14:textId="77777777" w:rsidR="00F31659" w:rsidRPr="004642BC" w:rsidRDefault="00F31659" w:rsidP="00F31659">
      <w:pPr>
        <w:jc w:val="both"/>
      </w:pPr>
    </w:p>
    <w:p w14:paraId="493919FE" w14:textId="77777777" w:rsidR="00F31659" w:rsidRPr="00B000C8" w:rsidRDefault="00F31659" w:rsidP="00F31659">
      <w:pPr>
        <w:jc w:val="both"/>
      </w:pPr>
    </w:p>
    <w:p w14:paraId="76113D33" w14:textId="10DB1767" w:rsidR="00B225FA" w:rsidRDefault="00B225FA" w:rsidP="00B225FA">
      <w:pPr>
        <w:pStyle w:val="Footer"/>
        <w:jc w:val="both"/>
        <w:rPr>
          <w:bCs/>
          <w:sz w:val="20"/>
          <w:szCs w:val="20"/>
        </w:rPr>
      </w:pPr>
      <w:r>
        <w:rPr>
          <w:bCs/>
          <w:sz w:val="20"/>
          <w:szCs w:val="20"/>
          <w:lang w:eastAsia="en-US"/>
        </w:rPr>
        <w:t xml:space="preserve"> </w:t>
      </w:r>
    </w:p>
    <w:sectPr w:rsidR="00B225FA"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49D4F" w14:textId="77777777" w:rsidR="00C27C4A" w:rsidRDefault="00C27C4A" w:rsidP="00456E38">
      <w:pPr>
        <w:spacing w:after="0" w:line="240" w:lineRule="auto"/>
      </w:pPr>
      <w:r>
        <w:separator/>
      </w:r>
    </w:p>
  </w:endnote>
  <w:endnote w:type="continuationSeparator" w:id="0">
    <w:p w14:paraId="11404A13" w14:textId="77777777" w:rsidR="00C27C4A" w:rsidRDefault="00C27C4A"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0336C" w14:textId="77777777" w:rsidR="00C27C4A" w:rsidRDefault="00C27C4A" w:rsidP="00456E38">
      <w:pPr>
        <w:spacing w:after="0" w:line="240" w:lineRule="auto"/>
      </w:pPr>
      <w:r>
        <w:separator/>
      </w:r>
    </w:p>
  </w:footnote>
  <w:footnote w:type="continuationSeparator" w:id="0">
    <w:p w14:paraId="30419C63" w14:textId="77777777" w:rsidR="00C27C4A" w:rsidRDefault="00C27C4A"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1"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4"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5"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2"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3"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4"/>
  </w:num>
  <w:num w:numId="2" w16cid:durableId="800882050">
    <w:abstractNumId w:val="7"/>
  </w:num>
  <w:num w:numId="3" w16cid:durableId="1329940360">
    <w:abstractNumId w:val="6"/>
  </w:num>
  <w:num w:numId="4" w16cid:durableId="887031980">
    <w:abstractNumId w:val="30"/>
  </w:num>
  <w:num w:numId="5" w16cid:durableId="663432072">
    <w:abstractNumId w:val="9"/>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1"/>
  </w:num>
  <w:num w:numId="12" w16cid:durableId="1872378354">
    <w:abstractNumId w:val="24"/>
  </w:num>
  <w:num w:numId="13" w16cid:durableId="1601138721">
    <w:abstractNumId w:val="4"/>
  </w:num>
  <w:num w:numId="14" w16cid:durableId="1879590273">
    <w:abstractNumId w:val="13"/>
  </w:num>
  <w:num w:numId="15" w16cid:durableId="8087918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27"/>
  </w:num>
  <w:num w:numId="17" w16cid:durableId="21282313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5"/>
  </w:num>
  <w:num w:numId="19" w16cid:durableId="1340234592">
    <w:abstractNumId w:val="21"/>
  </w:num>
  <w:num w:numId="20" w16cid:durableId="2006592114">
    <w:abstractNumId w:val="19"/>
  </w:num>
  <w:num w:numId="21" w16cid:durableId="74935214">
    <w:abstractNumId w:val="20"/>
  </w:num>
  <w:num w:numId="22" w16cid:durableId="623652671">
    <w:abstractNumId w:val="22"/>
  </w:num>
  <w:num w:numId="23" w16cid:durableId="1276133008">
    <w:abstractNumId w:val="15"/>
  </w:num>
  <w:num w:numId="24" w16cid:durableId="377822571">
    <w:abstractNumId w:val="29"/>
  </w:num>
  <w:num w:numId="25" w16cid:durableId="2089619690">
    <w:abstractNumId w:val="18"/>
  </w:num>
  <w:num w:numId="26" w16cid:durableId="710887763">
    <w:abstractNumId w:val="2"/>
  </w:num>
  <w:num w:numId="27" w16cid:durableId="65299662">
    <w:abstractNumId w:val="12"/>
  </w:num>
  <w:num w:numId="28" w16cid:durableId="1099524968">
    <w:abstractNumId w:val="1"/>
  </w:num>
  <w:num w:numId="29" w16cid:durableId="842159020">
    <w:abstractNumId w:val="26"/>
  </w:num>
  <w:num w:numId="30" w16cid:durableId="1440757668">
    <w:abstractNumId w:val="8"/>
  </w:num>
  <w:num w:numId="31" w16cid:durableId="2107580430">
    <w:abstractNumId w:val="0"/>
  </w:num>
  <w:num w:numId="32" w16cid:durableId="627665978">
    <w:abstractNumId w:val="10"/>
  </w:num>
  <w:num w:numId="33" w16cid:durableId="158769266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3BD5"/>
    <w:rsid w:val="001842AF"/>
    <w:rsid w:val="00184818"/>
    <w:rsid w:val="00186D05"/>
    <w:rsid w:val="00191206"/>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3152F"/>
    <w:rsid w:val="002352A8"/>
    <w:rsid w:val="0023624D"/>
    <w:rsid w:val="002368A0"/>
    <w:rsid w:val="0024234B"/>
    <w:rsid w:val="0024299C"/>
    <w:rsid w:val="0024628B"/>
    <w:rsid w:val="00251564"/>
    <w:rsid w:val="00253B4F"/>
    <w:rsid w:val="002569A2"/>
    <w:rsid w:val="00257A44"/>
    <w:rsid w:val="00257B55"/>
    <w:rsid w:val="00262240"/>
    <w:rsid w:val="00262862"/>
    <w:rsid w:val="00263C44"/>
    <w:rsid w:val="0026504D"/>
    <w:rsid w:val="00266C35"/>
    <w:rsid w:val="00270AC1"/>
    <w:rsid w:val="00272D56"/>
    <w:rsid w:val="00274A78"/>
    <w:rsid w:val="00276881"/>
    <w:rsid w:val="00276AC6"/>
    <w:rsid w:val="002820E0"/>
    <w:rsid w:val="00283BC4"/>
    <w:rsid w:val="002847E6"/>
    <w:rsid w:val="00287A71"/>
    <w:rsid w:val="00290133"/>
    <w:rsid w:val="0029214B"/>
    <w:rsid w:val="0029336E"/>
    <w:rsid w:val="00294D08"/>
    <w:rsid w:val="00294E24"/>
    <w:rsid w:val="002A1964"/>
    <w:rsid w:val="002A2E2C"/>
    <w:rsid w:val="002B14FD"/>
    <w:rsid w:val="002B1A17"/>
    <w:rsid w:val="002B2523"/>
    <w:rsid w:val="002B488B"/>
    <w:rsid w:val="002B4B67"/>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B27B0"/>
    <w:rsid w:val="005B3DE3"/>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4A9E"/>
    <w:rsid w:val="00692489"/>
    <w:rsid w:val="00693600"/>
    <w:rsid w:val="00694D08"/>
    <w:rsid w:val="006A5685"/>
    <w:rsid w:val="006A63F1"/>
    <w:rsid w:val="006B092C"/>
    <w:rsid w:val="006B1B70"/>
    <w:rsid w:val="006B2A97"/>
    <w:rsid w:val="006B3489"/>
    <w:rsid w:val="006B558A"/>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7B57"/>
    <w:rsid w:val="007307D4"/>
    <w:rsid w:val="00730A01"/>
    <w:rsid w:val="0073133E"/>
    <w:rsid w:val="00733A36"/>
    <w:rsid w:val="00755980"/>
    <w:rsid w:val="00755F36"/>
    <w:rsid w:val="0076068F"/>
    <w:rsid w:val="0076227D"/>
    <w:rsid w:val="0076289A"/>
    <w:rsid w:val="00765022"/>
    <w:rsid w:val="00765667"/>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AD6"/>
    <w:rsid w:val="00812E7C"/>
    <w:rsid w:val="00814ADC"/>
    <w:rsid w:val="008158F5"/>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000D"/>
    <w:rsid w:val="009D267E"/>
    <w:rsid w:val="009D2B0E"/>
    <w:rsid w:val="009D2D85"/>
    <w:rsid w:val="009D352D"/>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2AAA"/>
    <w:rsid w:val="00E6522A"/>
    <w:rsid w:val="00E662D5"/>
    <w:rsid w:val="00E71FA5"/>
    <w:rsid w:val="00E72CFC"/>
    <w:rsid w:val="00E73477"/>
    <w:rsid w:val="00E75291"/>
    <w:rsid w:val="00E75AA1"/>
    <w:rsid w:val="00E770D5"/>
    <w:rsid w:val="00E8102B"/>
    <w:rsid w:val="00E81933"/>
    <w:rsid w:val="00E8227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2.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7</Words>
  <Characters>1753</Characters>
  <Application>Microsoft Office Word</Application>
  <DocSecurity>0</DocSecurity>
  <Lines>14</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hilleas Topas</cp:lastModifiedBy>
  <cp:revision>2</cp:revision>
  <cp:lastPrinted>2017-04-25T11:45:00Z</cp:lastPrinted>
  <dcterms:created xsi:type="dcterms:W3CDTF">2023-06-12T11:19:00Z</dcterms:created>
  <dcterms:modified xsi:type="dcterms:W3CDTF">2023-06-1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ies>
</file>